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4CE07" w14:textId="0B40C42D" w:rsidR="000C16EB" w:rsidRDefault="00ED4689" w:rsidP="003235A7">
      <w:pPr>
        <w:autoSpaceDE w:val="0"/>
        <w:autoSpaceDN w:val="0"/>
        <w:adjustRightInd w:val="0"/>
        <w:jc w:val="center"/>
        <w:rPr>
          <w:sz w:val="14"/>
          <w:szCs w:val="14"/>
        </w:rPr>
      </w:pPr>
      <w:r>
        <w:rPr>
          <w:noProof/>
        </w:rPr>
        <mc:AlternateContent>
          <mc:Choice Requires="wpg">
            <w:drawing>
              <wp:anchor distT="0" distB="0" distL="114300" distR="114300" simplePos="0" relativeHeight="251659264" behindDoc="1" locked="0" layoutInCell="1" allowOverlap="1" wp14:anchorId="4B2ED8D3" wp14:editId="6BBEA159">
                <wp:simplePos x="0" y="0"/>
                <wp:positionH relativeFrom="column">
                  <wp:posOffset>-438785</wp:posOffset>
                </wp:positionH>
                <wp:positionV relativeFrom="paragraph">
                  <wp:posOffset>-616585</wp:posOffset>
                </wp:positionV>
                <wp:extent cx="7403465" cy="800100"/>
                <wp:effectExtent l="0" t="0" r="0" b="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3465" cy="800100"/>
                          <a:chOff x="106553793" y="105270300"/>
                          <a:chExt cx="7403307" cy="800100"/>
                        </a:xfrm>
                      </wpg:grpSpPr>
                      <pic:pic xmlns:pic="http://schemas.openxmlformats.org/drawingml/2006/picture">
                        <pic:nvPicPr>
                          <pic:cNvPr id="6"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l="31889" t="68956"/>
                          <a:stretch>
                            <a:fillRect/>
                          </a:stretch>
                        </pic:blipFill>
                        <pic:spPr bwMode="auto">
                          <a:xfrm>
                            <a:off x="109327950" y="105270300"/>
                            <a:ext cx="2043684" cy="719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s:wsp>
                        <wps:cNvPr id="7" name="Text Box 4"/>
                        <wps:cNvSpPr txBox="1">
                          <a:spLocks noChangeArrowheads="1"/>
                        </wps:cNvSpPr>
                        <wps:spPr bwMode="auto">
                          <a:xfrm>
                            <a:off x="112585500" y="105327450"/>
                            <a:ext cx="1371600" cy="7429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179A34" w14:textId="77777777" w:rsidR="000C16EB" w:rsidRDefault="000C16EB" w:rsidP="002B1EB4">
                              <w:pPr>
                                <w:pStyle w:val="NoSpacing"/>
                              </w:pPr>
                              <w:r>
                                <w:t>Phone: 910-256-2100</w:t>
                              </w:r>
                            </w:p>
                            <w:p w14:paraId="04839B61" w14:textId="77777777" w:rsidR="000C16EB" w:rsidRDefault="000C16EB" w:rsidP="002B1EB4">
                              <w:pPr>
                                <w:pStyle w:val="NoSpacing"/>
                              </w:pPr>
                              <w:r>
                                <w:t>Fax: 910-256-7999</w:t>
                              </w:r>
                            </w:p>
                          </w:txbxContent>
                        </wps:txbx>
                        <wps:bodyPr rot="0" vert="horz" wrap="square" lIns="36576" tIns="36576" rIns="36576" bIns="36576" anchor="t" anchorCtr="0" upright="1">
                          <a:noAutofit/>
                        </wps:bodyPr>
                      </wps:wsp>
                      <pic:pic xmlns:pic="http://schemas.openxmlformats.org/drawingml/2006/picture">
                        <pic:nvPicPr>
                          <pic:cNvPr id="8"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06553793" y="105327450"/>
                            <a:ext cx="1319213" cy="26384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4B2ED8D3" id="Group 2" o:spid="_x0000_s1026" style="position:absolute;left:0;text-align:left;margin-left:-34.55pt;margin-top:-48.55pt;width:582.95pt;height:63pt;z-index:-251657216" coordorigin="1065537,1052703" coordsize="74033,80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ZUEsDBAoAAAAAAAAAIQBLcBscsSsAALErAAAVAAAAZHJzL21lZGlh&#10;L2ltYWdlMi5qcGVn/9j/4AAQSkZJRgABAQEA3ADcAAD/2wBDAAIBAQEBAQIBAQECAgICAgQDAgIC&#10;AgUEBAMEBgUGBgYFBgYGBwkIBgcJBwYGCAsICQoKCgoKBggLDAsKDAkKCgr/wAALCAA/AT0BAREA&#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093279;top:1052703;width:20437;height:7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" insetpen="t">
                  <v:imagedata r:id="rId9" o:title="" croptop="45191f" cropleft="20899f"/>
                  <v:shadow color="#ccc"/>
                </v:shape>
                <v:shapetype id="_x0000_t202" coordsize="21600,21600" o:spt="202" path="m,l,21600r21600,l21600,xe">
                  <v:stroke joinstyle="miter"/>
                  <v:path gradientshapeok="t" o:connecttype="rect"/>
                </v:shapetype>
                <v:shape id="Text Box 4" o:spid="_x0000_s1028" type="#_x0000_t202" style="position:absolute;left:1125855;top:1053274;width:13716;height:7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" filled="f" stroked="f" insetpen="t">
                  <v:textbox inset="2.88pt,2.88pt,2.88pt,2.88pt">
                    <w:txbxContent>
                      <w:p w14:paraId="60179A34" w14:textId="77777777" w:rsidR="000C16EB" w:rsidRDefault="000C16EB" w:rsidP="002B1EB4">
                        <w:pPr>
                          <w:pStyle w:val="NoSpacing"/>
                        </w:pPr>
                        <w:r>
                          <w:t>Phone: 910-256-2100</w:t>
                        </w:r>
                      </w:p>
                      <w:p w14:paraId="04839B61" w14:textId="77777777" w:rsidR="000C16EB" w:rsidRDefault="000C16EB" w:rsidP="002B1EB4">
                        <w:pPr>
                          <w:pStyle w:val="NoSpacing"/>
                        </w:pPr>
                        <w:r>
                          <w:t>Fax: 910-256-7999</w:t>
                        </w:r>
                      </w:p>
                    </w:txbxContent>
                  </v:textbox>
                </v:shape>
                <v:shape id="Picture 5" o:spid="_x0000_s1029" type="#_x0000_t75" style="position:absolute;left:1065537;top:1053274;width:13193;height:2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" insetpen="t">
                  <v:imagedata r:id="rId10" o:title=""/>
                  <v:shadow color="#ccc"/>
                </v:shape>
              </v:group>
            </w:pict>
          </mc:Fallback>
        </mc:AlternateContent>
      </w:r>
      <w:r w:rsidR="000C16EB">
        <w:rPr>
          <w:sz w:val="14"/>
          <w:szCs w:val="14"/>
        </w:rPr>
        <w:t xml:space="preserve">     710 Military Cutoff Rd, Suite 200, Wilmington, NC 28405</w:t>
      </w:r>
    </w:p>
    <w:p w14:paraId="1E00A71B" w14:textId="77777777" w:rsidR="000C16EB" w:rsidRPr="007E2337" w:rsidRDefault="000C16EB" w:rsidP="003235A7">
      <w:pPr>
        <w:autoSpaceDE w:val="0"/>
        <w:autoSpaceDN w:val="0"/>
        <w:adjustRightInd w:val="0"/>
        <w:jc w:val="center"/>
        <w:rPr>
          <w:rFonts w:ascii="Arial" w:hAnsi="Arial" w:cs="Arial"/>
          <w:sz w:val="6"/>
          <w:szCs w:val="18"/>
        </w:rPr>
      </w:pPr>
    </w:p>
    <w:p w14:paraId="1A177201" w14:textId="386B87CB" w:rsidR="000C16EB" w:rsidRDefault="00ED4689" w:rsidP="00B713BE">
      <w:pPr>
        <w:pStyle w:val="NoSpacing"/>
        <w:jc w:val="center"/>
        <w:rPr>
          <w:b/>
          <w:sz w:val="24"/>
          <w:szCs w:val="24"/>
          <w:u w:val="single"/>
        </w:rPr>
      </w:pPr>
      <w:r>
        <w:rPr>
          <w:noProof/>
        </w:rPr>
        <mc:AlternateContent>
          <mc:Choice Requires="wps">
            <w:drawing>
              <wp:anchor distT="0" distB="0" distL="114300" distR="114300" simplePos="0" relativeHeight="251660288" behindDoc="0" locked="0" layoutInCell="1" allowOverlap="1" wp14:anchorId="5F40F583" wp14:editId="62718797">
                <wp:simplePos x="0" y="0"/>
                <wp:positionH relativeFrom="column">
                  <wp:posOffset>5914390</wp:posOffset>
                </wp:positionH>
                <wp:positionV relativeFrom="paragraph">
                  <wp:posOffset>9743440</wp:posOffset>
                </wp:positionV>
                <wp:extent cx="1617980" cy="27813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7980" cy="278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0099EB" w14:textId="77777777" w:rsidR="000C16EB" w:rsidRDefault="000C16EB" w:rsidP="002B1EB4">
                            <w:pPr>
                              <w:rPr>
                                <w:sz w:val="16"/>
                                <w:szCs w:val="16"/>
                              </w:rPr>
                            </w:pPr>
                            <w:proofErr w:type="spellStart"/>
                            <w:r>
                              <w:rPr>
                                <w:sz w:val="16"/>
                                <w:szCs w:val="16"/>
                              </w:rPr>
                              <w:t>SeaCoast</w:t>
                            </w:r>
                            <w:proofErr w:type="spellEnd"/>
                            <w:r>
                              <w:rPr>
                                <w:sz w:val="16"/>
                                <w:szCs w:val="16"/>
                              </w:rPr>
                              <w:t xml:space="preserve"> Skin Surgery 11/3/20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0F583" id="Text Box 6" o:spid="_x0000_s1030" type="#_x0000_t202" style="position:absolute;left:0;text-align:left;margin-left:465.7pt;margin-top:767.2pt;width:127.4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" stroked="f">
                <v:textbox>
                  <w:txbxContent>
                    <w:p w14:paraId="590099EB" w14:textId="77777777" w:rsidR="000C16EB" w:rsidRDefault="000C16EB" w:rsidP="002B1EB4">
                      <w:pPr>
                        <w:rPr>
                          <w:sz w:val="16"/>
                          <w:szCs w:val="16"/>
                        </w:rPr>
                      </w:pPr>
                      <w:r>
                        <w:rPr>
                          <w:sz w:val="16"/>
                          <w:szCs w:val="16"/>
                        </w:rPr>
                        <w:t>SeaCoast Skin Surgery 11/3/2008</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A177AC7" wp14:editId="79513A20">
                <wp:simplePos x="0" y="0"/>
                <wp:positionH relativeFrom="column">
                  <wp:posOffset>5914390</wp:posOffset>
                </wp:positionH>
                <wp:positionV relativeFrom="paragraph">
                  <wp:posOffset>9743440</wp:posOffset>
                </wp:positionV>
                <wp:extent cx="1617980" cy="27813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7980" cy="278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3BC33F" w14:textId="77777777" w:rsidR="000C16EB" w:rsidRDefault="000C16EB" w:rsidP="002B1EB4">
                            <w:pPr>
                              <w:rPr>
                                <w:sz w:val="16"/>
                                <w:szCs w:val="16"/>
                              </w:rPr>
                            </w:pPr>
                            <w:proofErr w:type="spellStart"/>
                            <w:r>
                              <w:rPr>
                                <w:sz w:val="16"/>
                                <w:szCs w:val="16"/>
                              </w:rPr>
                              <w:t>SeaCoast</w:t>
                            </w:r>
                            <w:proofErr w:type="spellEnd"/>
                            <w:r>
                              <w:rPr>
                                <w:sz w:val="16"/>
                                <w:szCs w:val="16"/>
                              </w:rPr>
                              <w:t xml:space="preserve"> Skin Surgery 11/3/20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177AC7" id="Text Box 7" o:spid="_x0000_s1031" type="#_x0000_t202" style="position:absolute;left:0;text-align:left;margin-left:465.7pt;margin-top:767.2pt;width:127.4pt;height:2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" stroked="f">
                <v:textbox>
                  <w:txbxContent>
                    <w:p w14:paraId="193BC33F" w14:textId="77777777" w:rsidR="000C16EB" w:rsidRDefault="000C16EB" w:rsidP="002B1EB4">
                      <w:pPr>
                        <w:rPr>
                          <w:sz w:val="16"/>
                          <w:szCs w:val="16"/>
                        </w:rPr>
                      </w:pPr>
                      <w:r>
                        <w:rPr>
                          <w:sz w:val="16"/>
                          <w:szCs w:val="16"/>
                        </w:rPr>
                        <w:t>SeaCoast Skin Surgery 11/3/2008</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51CE1C7A" wp14:editId="253DABD6">
                <wp:simplePos x="0" y="0"/>
                <wp:positionH relativeFrom="column">
                  <wp:posOffset>5914390</wp:posOffset>
                </wp:positionH>
                <wp:positionV relativeFrom="paragraph">
                  <wp:posOffset>9743440</wp:posOffset>
                </wp:positionV>
                <wp:extent cx="1617980" cy="27813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7980" cy="278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523A16" w14:textId="77777777" w:rsidR="000C16EB" w:rsidRDefault="000C16EB" w:rsidP="002B1EB4">
                            <w:pPr>
                              <w:rPr>
                                <w:sz w:val="16"/>
                                <w:szCs w:val="16"/>
                              </w:rPr>
                            </w:pPr>
                            <w:proofErr w:type="spellStart"/>
                            <w:r>
                              <w:rPr>
                                <w:sz w:val="16"/>
                                <w:szCs w:val="16"/>
                              </w:rPr>
                              <w:t>SeaCoast</w:t>
                            </w:r>
                            <w:proofErr w:type="spellEnd"/>
                            <w:r>
                              <w:rPr>
                                <w:sz w:val="16"/>
                                <w:szCs w:val="16"/>
                              </w:rPr>
                              <w:t xml:space="preserve"> Skin Surgery 11/3/20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CE1C7A" id="Text Box 8" o:spid="_x0000_s1032" type="#_x0000_t202" style="position:absolute;left:0;text-align:left;margin-left:465.7pt;margin-top:767.2pt;width:127.4pt;height:2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" stroked="f">
                <v:textbox>
                  <w:txbxContent>
                    <w:p w14:paraId="29523A16" w14:textId="77777777" w:rsidR="000C16EB" w:rsidRDefault="000C16EB" w:rsidP="002B1EB4">
                      <w:pPr>
                        <w:rPr>
                          <w:sz w:val="16"/>
                          <w:szCs w:val="16"/>
                        </w:rPr>
                      </w:pPr>
                      <w:r>
                        <w:rPr>
                          <w:sz w:val="16"/>
                          <w:szCs w:val="16"/>
                        </w:rPr>
                        <w:t>SeaCoast Skin Surgery 11/3/2008</w:t>
                      </w:r>
                    </w:p>
                  </w:txbxContent>
                </v:textbox>
              </v:shape>
            </w:pict>
          </mc:Fallback>
        </mc:AlternateContent>
      </w:r>
      <w:r w:rsidR="000C16EB">
        <w:rPr>
          <w:b/>
          <w:sz w:val="24"/>
          <w:szCs w:val="24"/>
          <w:u w:val="single"/>
        </w:rPr>
        <w:t>Second Intention Wound Care Instructions (Wound Healing on its Own)</w:t>
      </w:r>
    </w:p>
    <w:p w14:paraId="107D56E0" w14:textId="77777777" w:rsidR="000C16EB" w:rsidRPr="00B713BE" w:rsidRDefault="000C16EB" w:rsidP="002F5E8E">
      <w:pPr>
        <w:pStyle w:val="NoSpacing"/>
        <w:jc w:val="center"/>
        <w:rPr>
          <w:sz w:val="12"/>
          <w:szCs w:val="16"/>
        </w:rPr>
      </w:pPr>
    </w:p>
    <w:p w14:paraId="337A7FEE" w14:textId="77777777" w:rsidR="000C16EB" w:rsidRDefault="000C16EB" w:rsidP="002F5E8E">
      <w:pPr>
        <w:pStyle w:val="NoSpacing"/>
        <w:rPr>
          <w:sz w:val="18"/>
          <w:szCs w:val="18"/>
        </w:rPr>
      </w:pPr>
      <w:r>
        <w:rPr>
          <w:sz w:val="18"/>
          <w:szCs w:val="18"/>
        </w:rPr>
        <w:t xml:space="preserve">These instructions will describe how to care for your surgical site that will heal on its own. Follow these instructions carefully for optimal cosmetic results. Keeping the area moist and covered without time open to the air or to “breathe” is very important.  We do not want a scab to form, or the ointment to build up. This </w:t>
      </w:r>
      <w:proofErr w:type="gramStart"/>
      <w:r>
        <w:rPr>
          <w:sz w:val="18"/>
          <w:szCs w:val="18"/>
        </w:rPr>
        <w:t>actually delays</w:t>
      </w:r>
      <w:proofErr w:type="gramEnd"/>
      <w:r>
        <w:rPr>
          <w:sz w:val="18"/>
          <w:szCs w:val="18"/>
        </w:rPr>
        <w:t xml:space="preserve"> healing, while also increasing discomfort and scar formation.</w:t>
      </w:r>
    </w:p>
    <w:p w14:paraId="7D8A9BE8" w14:textId="77777777" w:rsidR="000C16EB" w:rsidRPr="00036806" w:rsidRDefault="000C16EB" w:rsidP="002F5E8E">
      <w:pPr>
        <w:pStyle w:val="NoSpacing"/>
        <w:rPr>
          <w:b/>
          <w:sz w:val="8"/>
          <w:szCs w:val="8"/>
        </w:rPr>
      </w:pPr>
    </w:p>
    <w:p w14:paraId="498C1A4D" w14:textId="77777777" w:rsidR="000C16EB" w:rsidRDefault="000C16EB" w:rsidP="002F5E8E">
      <w:pPr>
        <w:pStyle w:val="NoSpacing"/>
        <w:rPr>
          <w:b/>
        </w:rPr>
      </w:pPr>
      <w:r>
        <w:rPr>
          <w:b/>
        </w:rPr>
        <w:t>MATERIALS NEEDED</w:t>
      </w:r>
    </w:p>
    <w:p w14:paraId="1ED9E21A" w14:textId="77777777" w:rsidR="000C16EB" w:rsidRDefault="000C16EB" w:rsidP="002F5E8E">
      <w:pPr>
        <w:pStyle w:val="NoSpacing"/>
        <w:rPr>
          <w:sz w:val="18"/>
          <w:szCs w:val="18"/>
        </w:rPr>
      </w:pPr>
      <w:r>
        <w:rPr>
          <w:sz w:val="18"/>
          <w:szCs w:val="18"/>
        </w:rPr>
        <w:t>Mild (liquid) anti-bacterial soap (</w:t>
      </w:r>
      <w:proofErr w:type="spellStart"/>
      <w:r>
        <w:rPr>
          <w:sz w:val="18"/>
          <w:szCs w:val="18"/>
        </w:rPr>
        <w:t>Softsoap</w:t>
      </w:r>
      <w:proofErr w:type="spellEnd"/>
      <w:r>
        <w:rPr>
          <w:sz w:val="18"/>
          <w:szCs w:val="18"/>
        </w:rPr>
        <w:t xml:space="preserve">, Dial, </w:t>
      </w:r>
      <w:proofErr w:type="spellStart"/>
      <w:r>
        <w:rPr>
          <w:sz w:val="18"/>
          <w:szCs w:val="18"/>
        </w:rPr>
        <w:t>etc</w:t>
      </w:r>
      <w:proofErr w:type="spellEnd"/>
      <w:r>
        <w:rPr>
          <w:sz w:val="18"/>
          <w:szCs w:val="18"/>
        </w:rPr>
        <w:t>)</w:t>
      </w:r>
      <w:r>
        <w:rPr>
          <w:sz w:val="18"/>
          <w:szCs w:val="18"/>
        </w:rPr>
        <w:tab/>
      </w:r>
      <w:r>
        <w:rPr>
          <w:sz w:val="18"/>
          <w:szCs w:val="18"/>
        </w:rPr>
        <w:tab/>
        <w:t xml:space="preserve">Ointment - Vaseline, A&amp;D, or </w:t>
      </w:r>
      <w:proofErr w:type="spellStart"/>
      <w:r>
        <w:rPr>
          <w:sz w:val="18"/>
          <w:szCs w:val="18"/>
        </w:rPr>
        <w:t>Polysporin</w:t>
      </w:r>
      <w:proofErr w:type="spellEnd"/>
      <w:r>
        <w:rPr>
          <w:sz w:val="18"/>
          <w:szCs w:val="18"/>
        </w:rPr>
        <w:t xml:space="preserve"> (Do not use Neosporin)</w:t>
      </w:r>
    </w:p>
    <w:p w14:paraId="27C3C907" w14:textId="77777777" w:rsidR="000C16EB" w:rsidRDefault="000C16EB" w:rsidP="002F5E8E">
      <w:pPr>
        <w:pStyle w:val="NoSpacing"/>
        <w:rPr>
          <w:sz w:val="18"/>
          <w:szCs w:val="18"/>
        </w:rPr>
      </w:pPr>
      <w:r>
        <w:rPr>
          <w:sz w:val="18"/>
          <w:szCs w:val="18"/>
        </w:rPr>
        <w:t>Cotton tip applicators or Q-tips</w:t>
      </w:r>
      <w:r>
        <w:rPr>
          <w:sz w:val="18"/>
          <w:szCs w:val="18"/>
        </w:rPr>
        <w:tab/>
      </w:r>
      <w:r>
        <w:rPr>
          <w:sz w:val="18"/>
          <w:szCs w:val="18"/>
        </w:rPr>
        <w:tab/>
      </w:r>
      <w:r>
        <w:rPr>
          <w:sz w:val="18"/>
          <w:szCs w:val="18"/>
        </w:rPr>
        <w:tab/>
      </w:r>
      <w:r>
        <w:rPr>
          <w:sz w:val="18"/>
          <w:szCs w:val="18"/>
        </w:rPr>
        <w:tab/>
        <w:t>Non-stick dressing pads (to cover wound)</w:t>
      </w:r>
    </w:p>
    <w:p w14:paraId="1D03D342" w14:textId="77777777" w:rsidR="000C16EB" w:rsidRDefault="000C16EB" w:rsidP="002F5E8E">
      <w:pPr>
        <w:pStyle w:val="NoSpacing"/>
        <w:rPr>
          <w:sz w:val="18"/>
          <w:szCs w:val="18"/>
        </w:rPr>
      </w:pPr>
      <w:r>
        <w:rPr>
          <w:sz w:val="18"/>
          <w:szCs w:val="18"/>
        </w:rPr>
        <w:t>Scissors</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Gauze pads</w:t>
      </w:r>
    </w:p>
    <w:p w14:paraId="36CC49EB" w14:textId="77777777" w:rsidR="000C16EB" w:rsidRDefault="000C16EB" w:rsidP="002F5E8E">
      <w:pPr>
        <w:pStyle w:val="NoSpacing"/>
        <w:rPr>
          <w:sz w:val="18"/>
          <w:szCs w:val="18"/>
        </w:rPr>
      </w:pPr>
      <w:r>
        <w:rPr>
          <w:sz w:val="18"/>
          <w:szCs w:val="18"/>
        </w:rPr>
        <w:t>Tape (</w:t>
      </w:r>
      <w:proofErr w:type="spellStart"/>
      <w:r>
        <w:rPr>
          <w:sz w:val="18"/>
          <w:szCs w:val="18"/>
        </w:rPr>
        <w:t>Hypafix</w:t>
      </w:r>
      <w:proofErr w:type="spellEnd"/>
      <w:r>
        <w:rPr>
          <w:sz w:val="18"/>
          <w:szCs w:val="18"/>
        </w:rPr>
        <w:t xml:space="preserve"> is the brand we use and recommend)</w:t>
      </w:r>
    </w:p>
    <w:p w14:paraId="563C8606" w14:textId="77777777" w:rsidR="000C16EB" w:rsidRDefault="000C16EB" w:rsidP="002F5E8E">
      <w:pPr>
        <w:pStyle w:val="NoSpacing"/>
        <w:rPr>
          <w:sz w:val="16"/>
          <w:szCs w:val="16"/>
        </w:rPr>
      </w:pPr>
    </w:p>
    <w:p w14:paraId="6AEE8339" w14:textId="77777777" w:rsidR="000C16EB" w:rsidRDefault="000C16EB" w:rsidP="002F5E8E">
      <w:pPr>
        <w:pStyle w:val="NoSpacing"/>
        <w:rPr>
          <w:b/>
        </w:rPr>
      </w:pPr>
      <w:r>
        <w:rPr>
          <w:b/>
        </w:rPr>
        <w:t>PROCEDURE:</w:t>
      </w:r>
    </w:p>
    <w:p w14:paraId="5B2D02E3" w14:textId="77777777" w:rsidR="000C16EB" w:rsidRPr="005A76E5" w:rsidRDefault="000C16EB" w:rsidP="002F5E8E">
      <w:pPr>
        <w:pStyle w:val="NoSpacing"/>
        <w:rPr>
          <w:sz w:val="18"/>
          <w:szCs w:val="18"/>
        </w:rPr>
      </w:pPr>
      <w:r w:rsidRPr="005A76E5">
        <w:rPr>
          <w:sz w:val="18"/>
          <w:szCs w:val="18"/>
        </w:rPr>
        <w:t xml:space="preserve">1. Keep the area dry on the day of surgery. You may get the bandage wet during your shower on the following day, unless otherwise informed by your nurse. The bandage will decrease the risk of bleeding due to the strong spray of the shower hitting directly on its surface.    </w:t>
      </w:r>
    </w:p>
    <w:p w14:paraId="68D4AEEE" w14:textId="77777777" w:rsidR="000C16EB" w:rsidRPr="005A76E5" w:rsidRDefault="000C16EB" w:rsidP="002F5E8E">
      <w:pPr>
        <w:pStyle w:val="NoSpacing"/>
        <w:rPr>
          <w:sz w:val="18"/>
          <w:szCs w:val="18"/>
        </w:rPr>
      </w:pPr>
      <w:r w:rsidRPr="005A76E5">
        <w:rPr>
          <w:sz w:val="18"/>
          <w:szCs w:val="18"/>
        </w:rPr>
        <w:t xml:space="preserve">2. Immediately following your shower, remove the wet bandage. Remove all old drainage/ointment with use of gauze or tissue. Using Q-tips or gauze and a mild soapy water solution, cleanse inside and around the wound well. </w:t>
      </w:r>
      <w:r w:rsidRPr="005A76E5">
        <w:rPr>
          <w:b/>
          <w:sz w:val="18"/>
          <w:szCs w:val="18"/>
        </w:rPr>
        <w:t>Area should appear moist and red for optimal healing.</w:t>
      </w:r>
    </w:p>
    <w:p w14:paraId="4247D2F4" w14:textId="77777777" w:rsidR="000C16EB" w:rsidRPr="005A76E5" w:rsidRDefault="000C16EB" w:rsidP="002F5E8E">
      <w:pPr>
        <w:pStyle w:val="NoSpacing"/>
        <w:rPr>
          <w:sz w:val="18"/>
          <w:szCs w:val="18"/>
        </w:rPr>
      </w:pPr>
      <w:r w:rsidRPr="005A76E5">
        <w:rPr>
          <w:sz w:val="18"/>
          <w:szCs w:val="18"/>
        </w:rPr>
        <w:t>3. Rinse and gently dry the wound with a clean Q-tip/gauze pad.</w:t>
      </w:r>
    </w:p>
    <w:p w14:paraId="5874A318" w14:textId="77777777" w:rsidR="000C16EB" w:rsidRPr="005A76E5" w:rsidRDefault="000C16EB" w:rsidP="002F5E8E">
      <w:pPr>
        <w:pStyle w:val="NoSpacing"/>
        <w:rPr>
          <w:sz w:val="18"/>
          <w:szCs w:val="18"/>
        </w:rPr>
      </w:pPr>
      <w:r w:rsidRPr="005A76E5">
        <w:rPr>
          <w:sz w:val="18"/>
          <w:szCs w:val="18"/>
        </w:rPr>
        <w:t>4. Spread a layer of ointment over the wound with a clean Q-tip.</w:t>
      </w:r>
    </w:p>
    <w:p w14:paraId="0DA1C25D" w14:textId="77777777" w:rsidR="000C16EB" w:rsidRPr="005A76E5" w:rsidRDefault="000C16EB" w:rsidP="002F5E8E">
      <w:pPr>
        <w:pStyle w:val="NoSpacing"/>
        <w:rPr>
          <w:sz w:val="18"/>
          <w:szCs w:val="18"/>
        </w:rPr>
      </w:pPr>
      <w:r w:rsidRPr="005A76E5">
        <w:rPr>
          <w:sz w:val="18"/>
          <w:szCs w:val="18"/>
        </w:rPr>
        <w:t xml:space="preserve">5. Cut non-stick dressing pad to completely cover the wound and secure with tape. Bandage should </w:t>
      </w:r>
      <w:proofErr w:type="gramStart"/>
      <w:r w:rsidRPr="005A76E5">
        <w:rPr>
          <w:sz w:val="18"/>
          <w:szCs w:val="18"/>
        </w:rPr>
        <w:t>be airtight at all times</w:t>
      </w:r>
      <w:proofErr w:type="gramEnd"/>
      <w:r w:rsidRPr="005A76E5">
        <w:rPr>
          <w:sz w:val="18"/>
          <w:szCs w:val="18"/>
        </w:rPr>
        <w:t xml:space="preserve">.  Apply additional tape as needed.  If the non-stick dressing sticks to the wound when you remove it, then use more ointment to prevent further sticking. If excessive drainage occurs, place an additional layer of gauze </w:t>
      </w:r>
      <w:r w:rsidRPr="005A76E5">
        <w:rPr>
          <w:i/>
          <w:sz w:val="18"/>
          <w:szCs w:val="18"/>
        </w:rPr>
        <w:t>over</w:t>
      </w:r>
      <w:r w:rsidRPr="005A76E5">
        <w:rPr>
          <w:sz w:val="18"/>
          <w:szCs w:val="18"/>
        </w:rPr>
        <w:t xml:space="preserve"> the non-stick pad before securing with tape. </w:t>
      </w:r>
    </w:p>
    <w:p w14:paraId="11AA19D1" w14:textId="77777777" w:rsidR="000C16EB" w:rsidRDefault="000C16EB" w:rsidP="002F5E8E">
      <w:pPr>
        <w:pStyle w:val="NoSpacing"/>
        <w:rPr>
          <w:sz w:val="16"/>
          <w:szCs w:val="16"/>
        </w:rPr>
      </w:pPr>
    </w:p>
    <w:p w14:paraId="45AD2AF6" w14:textId="77777777" w:rsidR="000C16EB" w:rsidRDefault="000C16EB" w:rsidP="002F5E8E">
      <w:pPr>
        <w:pStyle w:val="NoSpacing"/>
        <w:rPr>
          <w:b/>
        </w:rPr>
      </w:pPr>
      <w:r>
        <w:rPr>
          <w:b/>
        </w:rPr>
        <w:t>IMPORTANT NOTES:</w:t>
      </w:r>
    </w:p>
    <w:p w14:paraId="1F55F683" w14:textId="77777777" w:rsidR="000C16EB" w:rsidRPr="008B7E0B" w:rsidRDefault="000C16EB" w:rsidP="002F5E8E">
      <w:pPr>
        <w:pStyle w:val="NoSpacing"/>
        <w:rPr>
          <w:sz w:val="20"/>
          <w:szCs w:val="20"/>
        </w:rPr>
      </w:pPr>
      <w:r w:rsidRPr="008B7E0B">
        <w:rPr>
          <w:sz w:val="20"/>
          <w:szCs w:val="20"/>
        </w:rPr>
        <w:t>1. DO NOT clean area with peroxide.</w:t>
      </w:r>
    </w:p>
    <w:p w14:paraId="3FDEBC95" w14:textId="77777777" w:rsidR="000C16EB" w:rsidRPr="008B7E0B" w:rsidRDefault="000C16EB" w:rsidP="002F5E8E">
      <w:pPr>
        <w:pStyle w:val="NoSpacing"/>
        <w:rPr>
          <w:sz w:val="20"/>
          <w:szCs w:val="20"/>
        </w:rPr>
      </w:pPr>
      <w:r w:rsidRPr="008B7E0B">
        <w:rPr>
          <w:sz w:val="20"/>
          <w:szCs w:val="20"/>
        </w:rPr>
        <w:t>2. Change the dressing once daily until the wound is completely healed (some wounds may require 6-8 weeks for complete healing).  In the case of excessive drainage, or difficulty with completely sealing the area, dressing may need to be changed more often.</w:t>
      </w:r>
    </w:p>
    <w:p w14:paraId="5EF5746C" w14:textId="77777777" w:rsidR="000C16EB" w:rsidRPr="008B7E0B" w:rsidRDefault="000C16EB" w:rsidP="002F5E8E">
      <w:pPr>
        <w:pStyle w:val="NoSpacing"/>
        <w:rPr>
          <w:sz w:val="20"/>
          <w:szCs w:val="20"/>
        </w:rPr>
      </w:pPr>
      <w:r w:rsidRPr="008B7E0B">
        <w:rPr>
          <w:sz w:val="20"/>
          <w:szCs w:val="20"/>
        </w:rPr>
        <w:t>3. Avoiding/decreasing tobacco use following surgery will drastically improve healing.</w:t>
      </w:r>
    </w:p>
    <w:p w14:paraId="09803A57" w14:textId="77777777" w:rsidR="000C16EB" w:rsidRPr="008B7E0B" w:rsidRDefault="000C16EB" w:rsidP="008B7E0B">
      <w:pPr>
        <w:pStyle w:val="NoSpacing"/>
        <w:rPr>
          <w:sz w:val="20"/>
          <w:szCs w:val="20"/>
        </w:rPr>
      </w:pPr>
      <w:r w:rsidRPr="008B7E0B">
        <w:rPr>
          <w:sz w:val="20"/>
          <w:szCs w:val="20"/>
        </w:rPr>
        <w:t xml:space="preserve">4. Avoid aspirin and other blood thinners for one week after </w:t>
      </w:r>
      <w:proofErr w:type="gramStart"/>
      <w:r w:rsidRPr="008B7E0B">
        <w:rPr>
          <w:sz w:val="20"/>
          <w:szCs w:val="20"/>
        </w:rPr>
        <w:t xml:space="preserve">surgery, </w:t>
      </w:r>
      <w:r w:rsidRPr="008B7E0B">
        <w:rPr>
          <w:b/>
          <w:sz w:val="20"/>
          <w:szCs w:val="20"/>
        </w:rPr>
        <w:t>unless</w:t>
      </w:r>
      <w:proofErr w:type="gramEnd"/>
      <w:r w:rsidRPr="008B7E0B">
        <w:rPr>
          <w:sz w:val="20"/>
          <w:szCs w:val="20"/>
        </w:rPr>
        <w:t xml:space="preserve"> these are prescribed by a physician.  Alcohol also thins the blood. Avoid any aspirin containing products. CAUTION: </w:t>
      </w:r>
      <w:proofErr w:type="spellStart"/>
      <w:r w:rsidRPr="008B7E0B">
        <w:rPr>
          <w:sz w:val="20"/>
          <w:szCs w:val="20"/>
        </w:rPr>
        <w:t>Bufferin</w:t>
      </w:r>
      <w:proofErr w:type="spellEnd"/>
      <w:r w:rsidRPr="008B7E0B">
        <w:rPr>
          <w:sz w:val="20"/>
          <w:szCs w:val="20"/>
        </w:rPr>
        <w:t xml:space="preserve">, Anacin, Goody Powders, </w:t>
      </w:r>
      <w:proofErr w:type="gramStart"/>
      <w:r w:rsidRPr="008B7E0B">
        <w:rPr>
          <w:sz w:val="20"/>
          <w:szCs w:val="20"/>
        </w:rPr>
        <w:t>Excedrin</w:t>
      </w:r>
      <w:proofErr w:type="gramEnd"/>
      <w:r w:rsidRPr="008B7E0B">
        <w:rPr>
          <w:sz w:val="20"/>
          <w:szCs w:val="20"/>
        </w:rPr>
        <w:t xml:space="preserve"> and B.C. Powders all contain aspirin products.</w:t>
      </w:r>
    </w:p>
    <w:p w14:paraId="174ACCB0" w14:textId="77777777" w:rsidR="000C16EB" w:rsidRPr="008B7E0B" w:rsidRDefault="000C16EB" w:rsidP="002F5E8E">
      <w:pPr>
        <w:pStyle w:val="NoSpacing"/>
        <w:rPr>
          <w:sz w:val="20"/>
          <w:szCs w:val="20"/>
        </w:rPr>
      </w:pPr>
      <w:r w:rsidRPr="008B7E0B">
        <w:rPr>
          <w:sz w:val="20"/>
          <w:szCs w:val="20"/>
        </w:rPr>
        <w:t>5.  Once the wound has completely healed over, begin using sunscreen to prevent darkening of the scar.</w:t>
      </w:r>
    </w:p>
    <w:p w14:paraId="2B9B2E71" w14:textId="77777777" w:rsidR="000C16EB" w:rsidRPr="00036806" w:rsidRDefault="000C16EB" w:rsidP="002F5E8E">
      <w:pPr>
        <w:pStyle w:val="NoSpacing"/>
        <w:rPr>
          <w:sz w:val="8"/>
          <w:szCs w:val="8"/>
        </w:rPr>
      </w:pPr>
    </w:p>
    <w:p w14:paraId="7B5168DC" w14:textId="77777777" w:rsidR="000C16EB" w:rsidRDefault="000C16EB" w:rsidP="002F5E8E">
      <w:pPr>
        <w:pStyle w:val="NoSpacing"/>
        <w:rPr>
          <w:b/>
        </w:rPr>
      </w:pPr>
      <w:r>
        <w:rPr>
          <w:b/>
        </w:rPr>
        <w:t>WHAT TO EXPECT:</w:t>
      </w:r>
    </w:p>
    <w:p w14:paraId="7D30A885" w14:textId="77777777" w:rsidR="000C16EB" w:rsidRPr="005A76E5" w:rsidRDefault="000C16EB" w:rsidP="002F5E8E">
      <w:pPr>
        <w:pStyle w:val="NoSpacing"/>
        <w:rPr>
          <w:sz w:val="18"/>
          <w:szCs w:val="18"/>
        </w:rPr>
      </w:pPr>
      <w:r w:rsidRPr="005A76E5">
        <w:rPr>
          <w:sz w:val="18"/>
          <w:szCs w:val="18"/>
        </w:rPr>
        <w:t xml:space="preserve">1. After your surgery you can expect some discomfort from the surgical site. This is highly variable among patients and is also dependent upon the location of your surgery. Some areas are more sensitive than others. We recommend taking a dose of </w:t>
      </w:r>
      <w:r w:rsidRPr="005A76E5">
        <w:rPr>
          <w:i/>
          <w:sz w:val="18"/>
          <w:szCs w:val="18"/>
        </w:rPr>
        <w:t>both</w:t>
      </w:r>
      <w:r w:rsidRPr="005A76E5">
        <w:rPr>
          <w:sz w:val="18"/>
          <w:szCs w:val="18"/>
        </w:rPr>
        <w:t xml:space="preserve"> Tylenol 1000mg and ibuprofen 400mg (at the same time) shortly after surgery</w:t>
      </w:r>
      <w:r>
        <w:rPr>
          <w:sz w:val="18"/>
          <w:szCs w:val="18"/>
        </w:rPr>
        <w:t xml:space="preserve">. Repeat ibuprofen 3 times/day for 3 days to prevent inflammation. Repeat Tylenol only as needed for pain. </w:t>
      </w:r>
      <w:r w:rsidRPr="005A76E5">
        <w:rPr>
          <w:sz w:val="18"/>
          <w:szCs w:val="18"/>
        </w:rPr>
        <w:t xml:space="preserve">Do not exceed 3000mg of Tylenol in a </w:t>
      </w:r>
      <w:proofErr w:type="gramStart"/>
      <w:r w:rsidRPr="005A76E5">
        <w:rPr>
          <w:sz w:val="18"/>
          <w:szCs w:val="18"/>
        </w:rPr>
        <w:t>24 hour</w:t>
      </w:r>
      <w:proofErr w:type="gramEnd"/>
      <w:r w:rsidRPr="005A76E5">
        <w:rPr>
          <w:sz w:val="18"/>
          <w:szCs w:val="18"/>
        </w:rPr>
        <w:t xml:space="preserve"> period. If your pain is not adequately relieved, or if you are having severe pain then you should call our office immediately or Dr. Viehman after hours. </w:t>
      </w:r>
    </w:p>
    <w:p w14:paraId="4EBDE609" w14:textId="77777777" w:rsidR="000C16EB" w:rsidRPr="005A76E5" w:rsidRDefault="000C16EB" w:rsidP="002F5E8E">
      <w:pPr>
        <w:pStyle w:val="NoSpacing"/>
        <w:rPr>
          <w:sz w:val="18"/>
          <w:szCs w:val="18"/>
        </w:rPr>
      </w:pPr>
      <w:r w:rsidRPr="005A76E5">
        <w:rPr>
          <w:sz w:val="18"/>
          <w:szCs w:val="18"/>
        </w:rPr>
        <w:t xml:space="preserve">2. After surgery you should expect some mild swelling and redness around the surgical site. Ibuprofen and ice packs will greatly help to reduce swelling. In many cases the swelling is a side effect of the numbing medication used during surgery. Some areas of the body tend to swell more than others (around the eyes and on the forehead.) Swelling may worsen over the </w:t>
      </w:r>
      <w:r>
        <w:rPr>
          <w:sz w:val="18"/>
          <w:szCs w:val="18"/>
        </w:rPr>
        <w:t>72</w:t>
      </w:r>
      <w:r w:rsidRPr="005A76E5">
        <w:rPr>
          <w:sz w:val="18"/>
          <w:szCs w:val="18"/>
        </w:rPr>
        <w:t xml:space="preserve"> hours following surgery, particularly following lying flat at night. If you feel your swelling or redness is </w:t>
      </w:r>
      <w:proofErr w:type="gramStart"/>
      <w:r w:rsidRPr="005A76E5">
        <w:rPr>
          <w:sz w:val="18"/>
          <w:szCs w:val="18"/>
        </w:rPr>
        <w:t>abnormal</w:t>
      </w:r>
      <w:proofErr w:type="gramEnd"/>
      <w:r w:rsidRPr="005A76E5">
        <w:rPr>
          <w:sz w:val="18"/>
          <w:szCs w:val="18"/>
        </w:rPr>
        <w:t xml:space="preserve"> please call our office.</w:t>
      </w:r>
    </w:p>
    <w:p w14:paraId="662EBA83" w14:textId="77777777" w:rsidR="000C16EB" w:rsidRPr="005A76E5" w:rsidRDefault="000C16EB" w:rsidP="002F5E8E">
      <w:pPr>
        <w:pStyle w:val="NoSpacing"/>
        <w:rPr>
          <w:sz w:val="18"/>
          <w:szCs w:val="18"/>
        </w:rPr>
      </w:pPr>
      <w:r w:rsidRPr="005A76E5">
        <w:rPr>
          <w:sz w:val="18"/>
          <w:szCs w:val="18"/>
        </w:rPr>
        <w:t xml:space="preserve">3. A low grade fever (99-101) for which any </w:t>
      </w:r>
      <w:proofErr w:type="gramStart"/>
      <w:r w:rsidRPr="005A76E5">
        <w:rPr>
          <w:sz w:val="18"/>
          <w:szCs w:val="18"/>
        </w:rPr>
        <w:t>NON-ASPIRIN</w:t>
      </w:r>
      <w:proofErr w:type="gramEnd"/>
      <w:r w:rsidRPr="005A76E5">
        <w:rPr>
          <w:sz w:val="18"/>
          <w:szCs w:val="18"/>
        </w:rPr>
        <w:t xml:space="preserve"> product may be used. Tylenol is recommended.</w:t>
      </w:r>
    </w:p>
    <w:p w14:paraId="29B62C3A" w14:textId="77777777" w:rsidR="000C16EB" w:rsidRPr="005A76E5" w:rsidRDefault="000C16EB" w:rsidP="002F5E8E">
      <w:pPr>
        <w:pStyle w:val="NoSpacing"/>
        <w:rPr>
          <w:sz w:val="18"/>
          <w:szCs w:val="18"/>
        </w:rPr>
      </w:pPr>
      <w:r w:rsidRPr="005A76E5">
        <w:rPr>
          <w:sz w:val="18"/>
          <w:szCs w:val="18"/>
        </w:rPr>
        <w:t>4. Mild drainage from the wound may have a foul odor and be yellowish in color. This is especially common on the legs. The yellow drainage is NOT a sign of infection.</w:t>
      </w:r>
    </w:p>
    <w:p w14:paraId="4CCB717B" w14:textId="77777777" w:rsidR="000C16EB" w:rsidRPr="005A76E5" w:rsidRDefault="000C16EB" w:rsidP="002F5E8E">
      <w:pPr>
        <w:pStyle w:val="NoSpacing"/>
        <w:rPr>
          <w:sz w:val="18"/>
          <w:szCs w:val="18"/>
        </w:rPr>
      </w:pPr>
      <w:r w:rsidRPr="005A76E5">
        <w:rPr>
          <w:sz w:val="18"/>
          <w:szCs w:val="18"/>
        </w:rPr>
        <w:t xml:space="preserve">5. Significant bleeding is unlikely but can occur. If you experience bleeding then lie down and apply firm, constant pressure to the surgical site for a minimum of twenty minutes. Do not “peek” during this period. If bleeding continues, repeat the pressure on the surgical wound for an additional twenty minutes. If the bleeding </w:t>
      </w:r>
      <w:proofErr w:type="gramStart"/>
      <w:r w:rsidRPr="005A76E5">
        <w:rPr>
          <w:sz w:val="18"/>
          <w:szCs w:val="18"/>
        </w:rPr>
        <w:t>persists</w:t>
      </w:r>
      <w:proofErr w:type="gramEnd"/>
      <w:r w:rsidRPr="005A76E5">
        <w:rPr>
          <w:sz w:val="18"/>
          <w:szCs w:val="18"/>
        </w:rPr>
        <w:t xml:space="preserve"> then please contact our office as early as possible during the day so that we may make arrangements for your evaluation. Dr. Viehman or his PA may also be reached after hours on their cell numbers. If you are unable to reach our office or Dr. Viehman, then please proceed to the nearest emergency room for evaluation and assistance. Call 911 for severe problems.</w:t>
      </w:r>
    </w:p>
    <w:p w14:paraId="33CD4F4E" w14:textId="77777777" w:rsidR="000C16EB" w:rsidRPr="005A76E5" w:rsidRDefault="000C16EB" w:rsidP="006440F1">
      <w:pPr>
        <w:autoSpaceDE w:val="0"/>
        <w:autoSpaceDN w:val="0"/>
        <w:adjustRightInd w:val="0"/>
        <w:rPr>
          <w:rFonts w:ascii="Calibri" w:hAnsi="Calibri" w:cs="Calibri"/>
          <w:sz w:val="18"/>
          <w:szCs w:val="18"/>
        </w:rPr>
      </w:pPr>
      <w:r w:rsidRPr="005A76E5">
        <w:rPr>
          <w:sz w:val="18"/>
          <w:szCs w:val="18"/>
        </w:rPr>
        <w:t xml:space="preserve">6. </w:t>
      </w:r>
      <w:r w:rsidRPr="005A76E5">
        <w:rPr>
          <w:rFonts w:ascii="Calibri" w:hAnsi="Calibri" w:cs="Calibri"/>
          <w:b/>
          <w:bCs/>
          <w:sz w:val="18"/>
          <w:szCs w:val="18"/>
        </w:rPr>
        <w:t xml:space="preserve">Ice packs should be used post surgically </w:t>
      </w:r>
      <w:r w:rsidRPr="005A76E5">
        <w:rPr>
          <w:rFonts w:ascii="Calibri" w:hAnsi="Calibri" w:cs="Calibri"/>
          <w:sz w:val="18"/>
          <w:szCs w:val="18"/>
        </w:rPr>
        <w:t xml:space="preserve">and may be placed over the wound dressing to help with pain, swelling, and bleeding. The ice pack is placed over the wound for fifteen minutes and may be repeated </w:t>
      </w:r>
      <w:r>
        <w:rPr>
          <w:rFonts w:ascii="Calibri" w:hAnsi="Calibri" w:cs="Calibri"/>
          <w:sz w:val="18"/>
          <w:szCs w:val="18"/>
        </w:rPr>
        <w:t>4</w:t>
      </w:r>
      <w:r w:rsidRPr="005A76E5">
        <w:rPr>
          <w:rFonts w:ascii="Calibri" w:hAnsi="Calibri" w:cs="Calibri"/>
          <w:sz w:val="18"/>
          <w:szCs w:val="18"/>
        </w:rPr>
        <w:t xml:space="preserve"> to </w:t>
      </w:r>
      <w:r>
        <w:rPr>
          <w:rFonts w:ascii="Calibri" w:hAnsi="Calibri" w:cs="Calibri"/>
          <w:sz w:val="18"/>
          <w:szCs w:val="18"/>
        </w:rPr>
        <w:t>6</w:t>
      </w:r>
      <w:r w:rsidRPr="005A76E5">
        <w:rPr>
          <w:rFonts w:ascii="Calibri" w:hAnsi="Calibri" w:cs="Calibri"/>
          <w:sz w:val="18"/>
          <w:szCs w:val="18"/>
        </w:rPr>
        <w:t xml:space="preserve"> times per day for 3 days. You may also use a bag of frozen peas in substitution.</w:t>
      </w:r>
    </w:p>
    <w:p w14:paraId="66683215" w14:textId="77777777" w:rsidR="000C16EB" w:rsidRPr="005A76E5" w:rsidRDefault="000C16EB" w:rsidP="002F5E8E">
      <w:pPr>
        <w:pStyle w:val="NoSpacing"/>
        <w:rPr>
          <w:sz w:val="18"/>
          <w:szCs w:val="18"/>
        </w:rPr>
      </w:pPr>
      <w:r w:rsidRPr="005A76E5">
        <w:rPr>
          <w:sz w:val="18"/>
          <w:szCs w:val="18"/>
        </w:rPr>
        <w:t xml:space="preserve">7. Please contact this office or your local doctor if you have excessive bleeding, swelling, redness, </w:t>
      </w:r>
      <w:proofErr w:type="gramStart"/>
      <w:r w:rsidRPr="005A76E5">
        <w:rPr>
          <w:sz w:val="18"/>
          <w:szCs w:val="18"/>
        </w:rPr>
        <w:t>fever</w:t>
      </w:r>
      <w:proofErr w:type="gramEnd"/>
      <w:r w:rsidRPr="005A76E5">
        <w:rPr>
          <w:sz w:val="18"/>
          <w:szCs w:val="18"/>
        </w:rPr>
        <w:t xml:space="preserve"> or pain.</w:t>
      </w:r>
    </w:p>
    <w:p w14:paraId="46564C29" w14:textId="77777777" w:rsidR="000C16EB" w:rsidRPr="00036806" w:rsidRDefault="000C16EB" w:rsidP="002F5E8E">
      <w:pPr>
        <w:pStyle w:val="NoSpacing"/>
        <w:jc w:val="center"/>
        <w:rPr>
          <w:b/>
          <w:sz w:val="6"/>
          <w:szCs w:val="6"/>
        </w:rPr>
      </w:pPr>
    </w:p>
    <w:p w14:paraId="77B49662" w14:textId="2408E004" w:rsidR="000C16EB" w:rsidRDefault="00ED4689" w:rsidP="002F5E8E">
      <w:pPr>
        <w:pStyle w:val="NoSpacing"/>
        <w:jc w:val="center"/>
        <w:rPr>
          <w:b/>
          <w:sz w:val="20"/>
          <w:szCs w:val="20"/>
        </w:rPr>
        <w:sectPr w:rsidR="000C16EB" w:rsidSect="000C16EB">
          <w:headerReference w:type="default" r:id="rId11"/>
          <w:footerReference w:type="default" r:id="rId12"/>
          <w:pgSz w:w="12240" w:h="15840" w:code="1"/>
          <w:pgMar w:top="1080" w:right="900" w:bottom="90" w:left="990" w:header="576" w:footer="576" w:gutter="0"/>
          <w:pgNumType w:start="1"/>
          <w:cols w:space="720"/>
          <w:docGrid w:linePitch="326"/>
        </w:sectPr>
      </w:pPr>
      <w:r>
        <w:rPr>
          <w:noProof/>
        </w:rPr>
        <mc:AlternateContent>
          <mc:Choice Requires="wps">
            <w:drawing>
              <wp:anchor distT="0" distB="0" distL="114300" distR="114300" simplePos="0" relativeHeight="251663360" behindDoc="0" locked="0" layoutInCell="1" allowOverlap="1" wp14:anchorId="6B275BA5" wp14:editId="36382C51">
                <wp:simplePos x="0" y="0"/>
                <wp:positionH relativeFrom="column">
                  <wp:posOffset>5283835</wp:posOffset>
                </wp:positionH>
                <wp:positionV relativeFrom="paragraph">
                  <wp:posOffset>544830</wp:posOffset>
                </wp:positionV>
                <wp:extent cx="1751965" cy="27813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1965" cy="278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7CFF7F" w14:textId="77777777" w:rsidR="000C16EB" w:rsidRDefault="000C16EB" w:rsidP="002F5E8E">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75BA5" id="Text Box 9" o:spid="_x0000_s1033" type="#_x0000_t202" style="position:absolute;left:0;text-align:left;margin-left:416.05pt;margin-top:42.9pt;width:137.95pt;height:2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" stroked="f">
                <v:textbox>
                  <w:txbxContent>
                    <w:p w14:paraId="3E7CFF7F" w14:textId="77777777" w:rsidR="000C16EB" w:rsidRDefault="000C16EB" w:rsidP="002F5E8E">
                      <w:pPr>
                        <w:rPr>
                          <w:sz w:val="16"/>
                          <w:szCs w:val="16"/>
                        </w:rPr>
                      </w:pPr>
                    </w:p>
                  </w:txbxContent>
                </v:textbox>
              </v:shape>
            </w:pict>
          </mc:Fallback>
        </mc:AlternateContent>
      </w:r>
      <w:r w:rsidR="000C16EB">
        <w:rPr>
          <w:b/>
          <w:sz w:val="20"/>
          <w:szCs w:val="20"/>
        </w:rPr>
        <w:t xml:space="preserve">Further questions can be addressed through our office at 910-256-2100. Our normal business hours are Monday, </w:t>
      </w:r>
      <w:proofErr w:type="gramStart"/>
      <w:r w:rsidR="000C16EB">
        <w:rPr>
          <w:b/>
          <w:sz w:val="20"/>
          <w:szCs w:val="20"/>
        </w:rPr>
        <w:t>Tuesday</w:t>
      </w:r>
      <w:proofErr w:type="gramEnd"/>
      <w:r w:rsidR="000C16EB">
        <w:rPr>
          <w:b/>
          <w:sz w:val="20"/>
          <w:szCs w:val="20"/>
        </w:rPr>
        <w:t xml:space="preserve"> and Thursday from 7:30am – 5:00pm and 7:30am – 1:00pm on Wednesday and Friday.</w:t>
      </w:r>
    </w:p>
    <w:p w14:paraId="65FA3778" w14:textId="77777777" w:rsidR="000C16EB" w:rsidRPr="002F5E8E" w:rsidRDefault="000C16EB" w:rsidP="002F5E8E">
      <w:pPr>
        <w:pStyle w:val="NoSpacing"/>
        <w:jc w:val="center"/>
        <w:rPr>
          <w:b/>
          <w:sz w:val="20"/>
          <w:szCs w:val="20"/>
        </w:rPr>
      </w:pPr>
    </w:p>
    <w:sectPr w:rsidR="000C16EB" w:rsidRPr="002F5E8E" w:rsidSect="000C16EB">
      <w:headerReference w:type="default" r:id="rId13"/>
      <w:footerReference w:type="default" r:id="rId14"/>
      <w:type w:val="continuous"/>
      <w:pgSz w:w="12240" w:h="15840" w:code="1"/>
      <w:pgMar w:top="1080" w:right="900" w:bottom="90" w:left="99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6F3A9" w14:textId="77777777" w:rsidR="00E14FCD" w:rsidRDefault="00E14FCD">
      <w:r>
        <w:separator/>
      </w:r>
    </w:p>
  </w:endnote>
  <w:endnote w:type="continuationSeparator" w:id="0">
    <w:p w14:paraId="5F4BC5E3" w14:textId="77777777" w:rsidR="00E14FCD" w:rsidRDefault="00E14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000BE" w14:textId="77777777" w:rsidR="000C16EB" w:rsidRDefault="000C16EB" w:rsidP="00F52B2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3A588" w14:textId="77777777" w:rsidR="00317B18" w:rsidRDefault="00317B18" w:rsidP="00F52B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84A13" w14:textId="77777777" w:rsidR="00E14FCD" w:rsidRDefault="00E14FCD">
      <w:r>
        <w:separator/>
      </w:r>
    </w:p>
  </w:footnote>
  <w:footnote w:type="continuationSeparator" w:id="0">
    <w:p w14:paraId="32B98D17" w14:textId="77777777" w:rsidR="00E14FCD" w:rsidRDefault="00E14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BB5DB" w14:textId="77777777" w:rsidR="000C16EB" w:rsidRDefault="000C16EB">
    <w:pPr>
      <w:jc w:val="center"/>
      <w:rPr>
        <w:sz w:val="27"/>
        <w:szCs w:val="2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4C11" w14:textId="77777777" w:rsidR="00317B18" w:rsidRDefault="00317B18">
    <w:pPr>
      <w:jc w:val="center"/>
      <w:rPr>
        <w:sz w:val="27"/>
        <w:szCs w:val="2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144" coordsize="21600,21600" o:spt="144" adj="11796480" path="al10800,10800,10800,10800@2@14e">
        <v:formulas>
          <v:f eqn="val #1"/>
          <v:f eqn="val #0"/>
          <v:f eqn="sum 0 0 #0"/>
          <v:f eqn="sumangle #0 0 180"/>
          <v:f eqn="sumangle #0 0 90"/>
          <v:f eqn="prod @4 2 1"/>
          <v:f eqn="sumangle #0 90 0"/>
          <v:f eqn="prod @6 2 1"/>
          <v:f eqn="abs #0"/>
          <v:f eqn="sumangle @8 0 90"/>
          <v:f eqn="if @9 @7 @5"/>
          <v:f eqn="sumangle @10 0 360"/>
          <v:f eqn="if @10 @11 @10"/>
          <v:f eqn="sumangle @12 0 360"/>
          <v:f eqn="if @12 @13 @12"/>
          <v:f eqn="sum 0 0 @14"/>
          <v:f eqn="val 10800"/>
          <v:f eqn="cos 10800 #0"/>
          <v:f eqn="sin 10800 #0"/>
          <v:f eqn="sum @17 10800 0"/>
          <v:f eqn="sum @18 10800 0"/>
          <v:f eqn="sum 10800 0 @17"/>
          <v:f eqn="if @9 0 21600"/>
          <v:f eqn="sum 10800 0 @18"/>
        </v:formulas>
        <v:path textpathok="t" o:connecttype="custom" o:connectlocs="10800,@22;@19,@20;@21,@20"/>
        <v:textpath on="t" style="v-text-kern:t" fitpath="t"/>
        <v:handles>
          <v:h position="@16,#0" polar="10800,10800"/>
        </v:handles>
        <o:lock v:ext="edit" text="t" shapetype="t"/>
      </v:shapetype>
      <v:shape id="_x0000_i1095" type="#_x0000_t144" style="width:174pt;height:51pt" o:bullet="t" fillcolor="black">
        <v:shadow color="#868686"/>
        <v:textpath style="font-family:&quot;Arial Black&quot;" fitshape="t" trim="t" string="forehead"/>
      </v:shape>
    </w:pict>
  </w:numPicBullet>
  <w:abstractNum w:abstractNumId="0" w15:restartNumberingAfterBreak="1">
    <w:nsid w:val="30741F2C"/>
    <w:multiLevelType w:val="hybridMultilevel"/>
    <w:tmpl w:val="2B887F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1">
    <w:nsid w:val="58E923A5"/>
    <w:multiLevelType w:val="hybridMultilevel"/>
    <w:tmpl w:val="341A3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1">
    <w:nsid w:val="76FD1E04"/>
    <w:multiLevelType w:val="hybridMultilevel"/>
    <w:tmpl w:val="639CF4B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1">
    <w:nsid w:val="78517EED"/>
    <w:multiLevelType w:val="hybridMultilevel"/>
    <w:tmpl w:val="614C06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94049956">
    <w:abstractNumId w:val="0"/>
  </w:num>
  <w:num w:numId="2" w16cid:durableId="664863286">
    <w:abstractNumId w:val="3"/>
  </w:num>
  <w:num w:numId="3" w16cid:durableId="2065450140">
    <w:abstractNumId w:val="2"/>
  </w:num>
  <w:num w:numId="4" w16cid:durableId="1670256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O2NDE1NLUwsDCyMDJR0lEKTi0uzszPAykwrAUA9POW2ywAAAA="/>
  </w:docVars>
  <w:rsids>
    <w:rsidRoot w:val="00AD7862"/>
    <w:rsid w:val="00000801"/>
    <w:rsid w:val="00001F5E"/>
    <w:rsid w:val="00006D23"/>
    <w:rsid w:val="00013CE8"/>
    <w:rsid w:val="00013D7C"/>
    <w:rsid w:val="0002451E"/>
    <w:rsid w:val="00036806"/>
    <w:rsid w:val="00043111"/>
    <w:rsid w:val="00044939"/>
    <w:rsid w:val="00065A0E"/>
    <w:rsid w:val="00066924"/>
    <w:rsid w:val="0007509D"/>
    <w:rsid w:val="00075B9C"/>
    <w:rsid w:val="00076F53"/>
    <w:rsid w:val="00087976"/>
    <w:rsid w:val="000A4706"/>
    <w:rsid w:val="000B4D5D"/>
    <w:rsid w:val="000C16EB"/>
    <w:rsid w:val="000D252C"/>
    <w:rsid w:val="000E1DAD"/>
    <w:rsid w:val="000E69BA"/>
    <w:rsid w:val="00100433"/>
    <w:rsid w:val="00102F5C"/>
    <w:rsid w:val="00111BCC"/>
    <w:rsid w:val="00120814"/>
    <w:rsid w:val="001300F7"/>
    <w:rsid w:val="00132476"/>
    <w:rsid w:val="001366E5"/>
    <w:rsid w:val="001419C1"/>
    <w:rsid w:val="0014680C"/>
    <w:rsid w:val="00152F04"/>
    <w:rsid w:val="00156A16"/>
    <w:rsid w:val="001618B2"/>
    <w:rsid w:val="00164E29"/>
    <w:rsid w:val="00187843"/>
    <w:rsid w:val="0019431E"/>
    <w:rsid w:val="001B022F"/>
    <w:rsid w:val="001B2CD9"/>
    <w:rsid w:val="001B3D3F"/>
    <w:rsid w:val="001B458F"/>
    <w:rsid w:val="001B4720"/>
    <w:rsid w:val="001B7629"/>
    <w:rsid w:val="001B78AA"/>
    <w:rsid w:val="001C7089"/>
    <w:rsid w:val="001D0FCF"/>
    <w:rsid w:val="001E7803"/>
    <w:rsid w:val="001F104F"/>
    <w:rsid w:val="001F48D3"/>
    <w:rsid w:val="001F69B8"/>
    <w:rsid w:val="00211210"/>
    <w:rsid w:val="002247D6"/>
    <w:rsid w:val="00236646"/>
    <w:rsid w:val="0024064C"/>
    <w:rsid w:val="00241793"/>
    <w:rsid w:val="002427EC"/>
    <w:rsid w:val="00245308"/>
    <w:rsid w:val="00245A6B"/>
    <w:rsid w:val="00267FD8"/>
    <w:rsid w:val="0027415E"/>
    <w:rsid w:val="002823A7"/>
    <w:rsid w:val="0028319F"/>
    <w:rsid w:val="00292CA5"/>
    <w:rsid w:val="00292EC8"/>
    <w:rsid w:val="00293FB9"/>
    <w:rsid w:val="002A4BE5"/>
    <w:rsid w:val="002B022A"/>
    <w:rsid w:val="002B1EB4"/>
    <w:rsid w:val="002C6383"/>
    <w:rsid w:val="002D42EC"/>
    <w:rsid w:val="002F0B23"/>
    <w:rsid w:val="002F5E8E"/>
    <w:rsid w:val="00301891"/>
    <w:rsid w:val="00301E9A"/>
    <w:rsid w:val="00313FB7"/>
    <w:rsid w:val="003159A4"/>
    <w:rsid w:val="003179ED"/>
    <w:rsid w:val="00317B18"/>
    <w:rsid w:val="003229CA"/>
    <w:rsid w:val="003235A7"/>
    <w:rsid w:val="00326360"/>
    <w:rsid w:val="00334DFB"/>
    <w:rsid w:val="00342B20"/>
    <w:rsid w:val="00343291"/>
    <w:rsid w:val="00354698"/>
    <w:rsid w:val="003630E4"/>
    <w:rsid w:val="00364C9F"/>
    <w:rsid w:val="0037026C"/>
    <w:rsid w:val="00371D9F"/>
    <w:rsid w:val="0038481B"/>
    <w:rsid w:val="00386B9C"/>
    <w:rsid w:val="00392C8A"/>
    <w:rsid w:val="003958E6"/>
    <w:rsid w:val="003A0C92"/>
    <w:rsid w:val="003A3C50"/>
    <w:rsid w:val="003A4732"/>
    <w:rsid w:val="003A7791"/>
    <w:rsid w:val="003B7760"/>
    <w:rsid w:val="003C7AAF"/>
    <w:rsid w:val="003D09EC"/>
    <w:rsid w:val="003D0B99"/>
    <w:rsid w:val="003D0C1E"/>
    <w:rsid w:val="003E1CCC"/>
    <w:rsid w:val="003F5A47"/>
    <w:rsid w:val="0040007A"/>
    <w:rsid w:val="00403283"/>
    <w:rsid w:val="00407D2A"/>
    <w:rsid w:val="004169AB"/>
    <w:rsid w:val="00416AA8"/>
    <w:rsid w:val="00425979"/>
    <w:rsid w:val="004275FB"/>
    <w:rsid w:val="00433953"/>
    <w:rsid w:val="00440654"/>
    <w:rsid w:val="00442574"/>
    <w:rsid w:val="00446E5A"/>
    <w:rsid w:val="00457243"/>
    <w:rsid w:val="00461ED5"/>
    <w:rsid w:val="00464213"/>
    <w:rsid w:val="00465B16"/>
    <w:rsid w:val="00473AFA"/>
    <w:rsid w:val="0049233E"/>
    <w:rsid w:val="004A26F2"/>
    <w:rsid w:val="004A7BFD"/>
    <w:rsid w:val="004C0434"/>
    <w:rsid w:val="004C30FE"/>
    <w:rsid w:val="004D2CD4"/>
    <w:rsid w:val="004E0F3C"/>
    <w:rsid w:val="004E68D2"/>
    <w:rsid w:val="004F4158"/>
    <w:rsid w:val="00503170"/>
    <w:rsid w:val="00503CF8"/>
    <w:rsid w:val="00506153"/>
    <w:rsid w:val="00513FED"/>
    <w:rsid w:val="00515134"/>
    <w:rsid w:val="005213F1"/>
    <w:rsid w:val="00525086"/>
    <w:rsid w:val="00525500"/>
    <w:rsid w:val="0052588E"/>
    <w:rsid w:val="00530D20"/>
    <w:rsid w:val="00533C72"/>
    <w:rsid w:val="00536CCE"/>
    <w:rsid w:val="005502B2"/>
    <w:rsid w:val="0055253D"/>
    <w:rsid w:val="005555DD"/>
    <w:rsid w:val="00560829"/>
    <w:rsid w:val="00563D4D"/>
    <w:rsid w:val="00565790"/>
    <w:rsid w:val="0057089E"/>
    <w:rsid w:val="00580BB1"/>
    <w:rsid w:val="00580CA3"/>
    <w:rsid w:val="00581EBB"/>
    <w:rsid w:val="005822FA"/>
    <w:rsid w:val="0059591A"/>
    <w:rsid w:val="005A0B25"/>
    <w:rsid w:val="005A76E5"/>
    <w:rsid w:val="005B4EBE"/>
    <w:rsid w:val="005B7491"/>
    <w:rsid w:val="005C2FED"/>
    <w:rsid w:val="005C5471"/>
    <w:rsid w:val="005C5F0F"/>
    <w:rsid w:val="005C7815"/>
    <w:rsid w:val="005E07D2"/>
    <w:rsid w:val="005E1B1C"/>
    <w:rsid w:val="005E69BB"/>
    <w:rsid w:val="005E6DFB"/>
    <w:rsid w:val="005F1DD9"/>
    <w:rsid w:val="006011E4"/>
    <w:rsid w:val="006025E7"/>
    <w:rsid w:val="006043E9"/>
    <w:rsid w:val="006440F1"/>
    <w:rsid w:val="00656B45"/>
    <w:rsid w:val="00672877"/>
    <w:rsid w:val="006761D3"/>
    <w:rsid w:val="006847D2"/>
    <w:rsid w:val="00686081"/>
    <w:rsid w:val="0069235F"/>
    <w:rsid w:val="006A59A6"/>
    <w:rsid w:val="006B5B2E"/>
    <w:rsid w:val="006B6214"/>
    <w:rsid w:val="006D006D"/>
    <w:rsid w:val="006D5009"/>
    <w:rsid w:val="006E40DF"/>
    <w:rsid w:val="0070413C"/>
    <w:rsid w:val="00704D6A"/>
    <w:rsid w:val="0071011B"/>
    <w:rsid w:val="00712025"/>
    <w:rsid w:val="007137F8"/>
    <w:rsid w:val="00727141"/>
    <w:rsid w:val="00731574"/>
    <w:rsid w:val="00732812"/>
    <w:rsid w:val="007402FB"/>
    <w:rsid w:val="0074645E"/>
    <w:rsid w:val="00757766"/>
    <w:rsid w:val="0077014F"/>
    <w:rsid w:val="0078426B"/>
    <w:rsid w:val="00793989"/>
    <w:rsid w:val="007A37F8"/>
    <w:rsid w:val="007A3B47"/>
    <w:rsid w:val="007A60FB"/>
    <w:rsid w:val="007A6F0D"/>
    <w:rsid w:val="007B0629"/>
    <w:rsid w:val="007C782C"/>
    <w:rsid w:val="007D2DA2"/>
    <w:rsid w:val="007D7415"/>
    <w:rsid w:val="007D7E73"/>
    <w:rsid w:val="007E2337"/>
    <w:rsid w:val="007E6B8B"/>
    <w:rsid w:val="007E6E24"/>
    <w:rsid w:val="007F5A4D"/>
    <w:rsid w:val="00800F6A"/>
    <w:rsid w:val="00807CC3"/>
    <w:rsid w:val="008358EB"/>
    <w:rsid w:val="00851622"/>
    <w:rsid w:val="00852B61"/>
    <w:rsid w:val="0086320D"/>
    <w:rsid w:val="00876F92"/>
    <w:rsid w:val="008824E1"/>
    <w:rsid w:val="0088511C"/>
    <w:rsid w:val="00896BC4"/>
    <w:rsid w:val="008A0815"/>
    <w:rsid w:val="008A0BC0"/>
    <w:rsid w:val="008A5C1F"/>
    <w:rsid w:val="008A7088"/>
    <w:rsid w:val="008B34C7"/>
    <w:rsid w:val="008B4CBF"/>
    <w:rsid w:val="008B6AFA"/>
    <w:rsid w:val="008B7E0B"/>
    <w:rsid w:val="008C71C3"/>
    <w:rsid w:val="008E0018"/>
    <w:rsid w:val="008E4442"/>
    <w:rsid w:val="008E6D0E"/>
    <w:rsid w:val="008F165A"/>
    <w:rsid w:val="008F2CFC"/>
    <w:rsid w:val="008F3B37"/>
    <w:rsid w:val="00903DCD"/>
    <w:rsid w:val="00906915"/>
    <w:rsid w:val="00906AC9"/>
    <w:rsid w:val="00912152"/>
    <w:rsid w:val="00916041"/>
    <w:rsid w:val="009172D8"/>
    <w:rsid w:val="00931C73"/>
    <w:rsid w:val="00932955"/>
    <w:rsid w:val="009419B8"/>
    <w:rsid w:val="00946208"/>
    <w:rsid w:val="00962D25"/>
    <w:rsid w:val="00976928"/>
    <w:rsid w:val="00977E65"/>
    <w:rsid w:val="0098102A"/>
    <w:rsid w:val="009826A6"/>
    <w:rsid w:val="009A6623"/>
    <w:rsid w:val="009A6B22"/>
    <w:rsid w:val="009C1896"/>
    <w:rsid w:val="009D67E9"/>
    <w:rsid w:val="009E7FFA"/>
    <w:rsid w:val="009F6770"/>
    <w:rsid w:val="009F6DB9"/>
    <w:rsid w:val="00A13FC5"/>
    <w:rsid w:val="00A155D0"/>
    <w:rsid w:val="00A24F71"/>
    <w:rsid w:val="00A257D5"/>
    <w:rsid w:val="00A42B0D"/>
    <w:rsid w:val="00A51E28"/>
    <w:rsid w:val="00A54C84"/>
    <w:rsid w:val="00A56A1E"/>
    <w:rsid w:val="00A65FB4"/>
    <w:rsid w:val="00A734E7"/>
    <w:rsid w:val="00A810B7"/>
    <w:rsid w:val="00A86430"/>
    <w:rsid w:val="00A906C6"/>
    <w:rsid w:val="00AA7A12"/>
    <w:rsid w:val="00AB455E"/>
    <w:rsid w:val="00AB6DA5"/>
    <w:rsid w:val="00AC38C9"/>
    <w:rsid w:val="00AC6194"/>
    <w:rsid w:val="00AC7321"/>
    <w:rsid w:val="00AD7862"/>
    <w:rsid w:val="00AE659D"/>
    <w:rsid w:val="00AF1689"/>
    <w:rsid w:val="00B004DC"/>
    <w:rsid w:val="00B061FC"/>
    <w:rsid w:val="00B07255"/>
    <w:rsid w:val="00B14556"/>
    <w:rsid w:val="00B24791"/>
    <w:rsid w:val="00B3158C"/>
    <w:rsid w:val="00B3515D"/>
    <w:rsid w:val="00B35A32"/>
    <w:rsid w:val="00B37BD3"/>
    <w:rsid w:val="00B40063"/>
    <w:rsid w:val="00B43217"/>
    <w:rsid w:val="00B53BE9"/>
    <w:rsid w:val="00B713BE"/>
    <w:rsid w:val="00B759C5"/>
    <w:rsid w:val="00B87B19"/>
    <w:rsid w:val="00B90945"/>
    <w:rsid w:val="00BA164A"/>
    <w:rsid w:val="00BA2C21"/>
    <w:rsid w:val="00BB3743"/>
    <w:rsid w:val="00BC4D12"/>
    <w:rsid w:val="00BD09EF"/>
    <w:rsid w:val="00BD586A"/>
    <w:rsid w:val="00BE152E"/>
    <w:rsid w:val="00BE41F2"/>
    <w:rsid w:val="00BF1812"/>
    <w:rsid w:val="00BF5927"/>
    <w:rsid w:val="00BF685B"/>
    <w:rsid w:val="00C0007F"/>
    <w:rsid w:val="00C01473"/>
    <w:rsid w:val="00C1113B"/>
    <w:rsid w:val="00C1411B"/>
    <w:rsid w:val="00C3053C"/>
    <w:rsid w:val="00C44B95"/>
    <w:rsid w:val="00C50587"/>
    <w:rsid w:val="00C50593"/>
    <w:rsid w:val="00C56845"/>
    <w:rsid w:val="00C810C8"/>
    <w:rsid w:val="00C90556"/>
    <w:rsid w:val="00C90772"/>
    <w:rsid w:val="00C90AC4"/>
    <w:rsid w:val="00CA2A3B"/>
    <w:rsid w:val="00CA3A78"/>
    <w:rsid w:val="00CA5322"/>
    <w:rsid w:val="00CA6A26"/>
    <w:rsid w:val="00CA716C"/>
    <w:rsid w:val="00CB20A2"/>
    <w:rsid w:val="00CB5446"/>
    <w:rsid w:val="00CB659E"/>
    <w:rsid w:val="00CB7182"/>
    <w:rsid w:val="00CB7F66"/>
    <w:rsid w:val="00CD6FB8"/>
    <w:rsid w:val="00CE6086"/>
    <w:rsid w:val="00D24642"/>
    <w:rsid w:val="00D27D95"/>
    <w:rsid w:val="00D30276"/>
    <w:rsid w:val="00D40B64"/>
    <w:rsid w:val="00D53A75"/>
    <w:rsid w:val="00D5588C"/>
    <w:rsid w:val="00D564B1"/>
    <w:rsid w:val="00D63AA1"/>
    <w:rsid w:val="00D6545A"/>
    <w:rsid w:val="00D6672B"/>
    <w:rsid w:val="00D742D1"/>
    <w:rsid w:val="00D75012"/>
    <w:rsid w:val="00D90EDD"/>
    <w:rsid w:val="00D96C10"/>
    <w:rsid w:val="00D97F18"/>
    <w:rsid w:val="00DA4ED2"/>
    <w:rsid w:val="00DB01CD"/>
    <w:rsid w:val="00DB1F69"/>
    <w:rsid w:val="00DC43DA"/>
    <w:rsid w:val="00DD7D5E"/>
    <w:rsid w:val="00DE6F9F"/>
    <w:rsid w:val="00DE7D1B"/>
    <w:rsid w:val="00E01453"/>
    <w:rsid w:val="00E06460"/>
    <w:rsid w:val="00E10196"/>
    <w:rsid w:val="00E13652"/>
    <w:rsid w:val="00E14FCD"/>
    <w:rsid w:val="00E22070"/>
    <w:rsid w:val="00E2265C"/>
    <w:rsid w:val="00E23DD0"/>
    <w:rsid w:val="00E25B32"/>
    <w:rsid w:val="00E311B1"/>
    <w:rsid w:val="00E31E4C"/>
    <w:rsid w:val="00E40545"/>
    <w:rsid w:val="00E530F2"/>
    <w:rsid w:val="00E5765C"/>
    <w:rsid w:val="00E7014A"/>
    <w:rsid w:val="00E866BB"/>
    <w:rsid w:val="00E95474"/>
    <w:rsid w:val="00EA1EBC"/>
    <w:rsid w:val="00EA2FA7"/>
    <w:rsid w:val="00EB386F"/>
    <w:rsid w:val="00ED452A"/>
    <w:rsid w:val="00ED4689"/>
    <w:rsid w:val="00ED4F12"/>
    <w:rsid w:val="00ED604B"/>
    <w:rsid w:val="00ED73B3"/>
    <w:rsid w:val="00EE2955"/>
    <w:rsid w:val="00EF1753"/>
    <w:rsid w:val="00EF5813"/>
    <w:rsid w:val="00F02CC1"/>
    <w:rsid w:val="00F047AD"/>
    <w:rsid w:val="00F16106"/>
    <w:rsid w:val="00F20EAA"/>
    <w:rsid w:val="00F21DE0"/>
    <w:rsid w:val="00F236F3"/>
    <w:rsid w:val="00F27F9B"/>
    <w:rsid w:val="00F30542"/>
    <w:rsid w:val="00F40CA9"/>
    <w:rsid w:val="00F42501"/>
    <w:rsid w:val="00F45232"/>
    <w:rsid w:val="00F51E47"/>
    <w:rsid w:val="00F52B2D"/>
    <w:rsid w:val="00F52CBB"/>
    <w:rsid w:val="00F52EF7"/>
    <w:rsid w:val="00F6278D"/>
    <w:rsid w:val="00F71108"/>
    <w:rsid w:val="00F75236"/>
    <w:rsid w:val="00F7608B"/>
    <w:rsid w:val="00F76972"/>
    <w:rsid w:val="00F77998"/>
    <w:rsid w:val="00FA082C"/>
    <w:rsid w:val="00FB3D03"/>
    <w:rsid w:val="00FC7F20"/>
    <w:rsid w:val="00FF2478"/>
    <w:rsid w:val="00FF4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B2F5ABB"/>
  <w15:chartTrackingRefBased/>
  <w15:docId w15:val="{C469F2C4-C717-458B-AEB5-36BD00A21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tabs>
        <w:tab w:val="right" w:pos="11376"/>
      </w:tabs>
      <w:outlineLvl w:val="0"/>
    </w:pPr>
    <w:rPr>
      <w:b/>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jc w:val="center"/>
      <w:outlineLvl w:val="2"/>
    </w:pPr>
  </w:style>
  <w:style w:type="paragraph" w:styleId="Heading4">
    <w:name w:val="heading 4"/>
    <w:basedOn w:val="Normal"/>
    <w:next w:val="Normal"/>
    <w:qFormat/>
    <w:pPr>
      <w:keepNext/>
      <w:outlineLvl w:val="3"/>
    </w:pPr>
    <w:rPr>
      <w:b/>
      <w:sz w:val="23"/>
      <w:szCs w:val="2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table" w:styleId="TableGrid">
    <w:name w:val="Table Grid"/>
    <w:basedOn w:val="TableNormal"/>
    <w:rsid w:val="00473AF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rsid w:val="00364C9F"/>
    <w:rPr>
      <w:color w:val="0000FF"/>
      <w:u w:val="single"/>
    </w:rPr>
  </w:style>
  <w:style w:type="paragraph" w:styleId="NoSpacing">
    <w:name w:val="No Spacing"/>
    <w:uiPriority w:val="1"/>
    <w:qFormat/>
    <w:rsid w:val="002B1EB4"/>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894470">
      <w:bodyDiv w:val="1"/>
      <w:marLeft w:val="0"/>
      <w:marRight w:val="0"/>
      <w:marTop w:val="0"/>
      <w:marBottom w:val="0"/>
      <w:divBdr>
        <w:top w:val="none" w:sz="0" w:space="0" w:color="auto"/>
        <w:left w:val="none" w:sz="0" w:space="0" w:color="auto"/>
        <w:bottom w:val="none" w:sz="0" w:space="0" w:color="auto"/>
        <w:right w:val="none" w:sz="0" w:space="0" w:color="auto"/>
      </w:divBdr>
    </w:div>
    <w:div w:id="1268923152">
      <w:bodyDiv w:val="1"/>
      <w:marLeft w:val="0"/>
      <w:marRight w:val="0"/>
      <w:marTop w:val="0"/>
      <w:marBottom w:val="0"/>
      <w:divBdr>
        <w:top w:val="none" w:sz="0" w:space="0" w:color="auto"/>
        <w:left w:val="none" w:sz="0" w:space="0" w:color="auto"/>
        <w:bottom w:val="none" w:sz="0" w:space="0" w:color="auto"/>
        <w:right w:val="none" w:sz="0" w:space="0" w:color="auto"/>
      </w:divBdr>
    </w:div>
    <w:div w:id="1297223794">
      <w:bodyDiv w:val="1"/>
      <w:marLeft w:val="0"/>
      <w:marRight w:val="0"/>
      <w:marTop w:val="0"/>
      <w:marBottom w:val="0"/>
      <w:divBdr>
        <w:top w:val="none" w:sz="0" w:space="0" w:color="auto"/>
        <w:left w:val="none" w:sz="0" w:space="0" w:color="auto"/>
        <w:bottom w:val="none" w:sz="0" w:space="0" w:color="auto"/>
        <w:right w:val="none" w:sz="0" w:space="0" w:color="auto"/>
      </w:divBdr>
    </w:div>
    <w:div w:id="133302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07</Words>
  <Characters>4531</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Practice_Name»</vt:lpstr>
    </vt:vector>
  </TitlesOfParts>
  <Company>NexTech, Inc.</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_Name»</dc:title>
  <dc:subject/>
  <dc:creator>Kerri Andrews</dc:creator>
  <cp:keywords/>
  <cp:lastModifiedBy>Kerri Andrews</cp:lastModifiedBy>
  <cp:revision>2</cp:revision>
  <cp:lastPrinted>2022-08-28T18:51:00Z</cp:lastPrinted>
  <dcterms:created xsi:type="dcterms:W3CDTF">2022-09-15T21:34:00Z</dcterms:created>
  <dcterms:modified xsi:type="dcterms:W3CDTF">2022-09-15T21:34:00Z</dcterms:modified>
</cp:coreProperties>
</file>